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6DB51" w14:textId="58E5A569" w:rsidR="008A5A32" w:rsidRPr="00CB23A6" w:rsidRDefault="00CB23A6" w:rsidP="0050735D">
      <w:pPr>
        <w:jc w:val="center"/>
        <w:rPr>
          <w:rFonts w:cs="B Nazanin"/>
          <w:b/>
          <w:bCs/>
          <w:sz w:val="28"/>
          <w:szCs w:val="28"/>
          <w:rtl/>
        </w:rPr>
      </w:pPr>
      <w:r w:rsidRPr="00CB23A6">
        <w:rPr>
          <w:rFonts w:cs="B Nazanin" w:hint="cs"/>
          <w:b/>
          <w:bCs/>
          <w:sz w:val="28"/>
          <w:szCs w:val="28"/>
          <w:rtl/>
        </w:rPr>
        <w:t xml:space="preserve">پیش نیازهای </w:t>
      </w:r>
      <w:bookmarkStart w:id="0" w:name="_Hlk100130353"/>
      <w:r w:rsidR="0050735D">
        <w:rPr>
          <w:rFonts w:cs="B Nazanin" w:hint="cs"/>
          <w:b/>
          <w:bCs/>
          <w:sz w:val="28"/>
          <w:szCs w:val="28"/>
          <w:rtl/>
        </w:rPr>
        <w:t>فعال س</w:t>
      </w:r>
      <w:r w:rsidRPr="00CB23A6">
        <w:rPr>
          <w:rFonts w:cs="B Nazanin" w:hint="cs"/>
          <w:b/>
          <w:bCs/>
          <w:sz w:val="28"/>
          <w:szCs w:val="28"/>
          <w:rtl/>
        </w:rPr>
        <w:t xml:space="preserve">ازی فرآیند </w:t>
      </w:r>
      <w:r w:rsidR="0050735D">
        <w:rPr>
          <w:rFonts w:cs="B Nazanin" w:hint="cs"/>
          <w:b/>
          <w:bCs/>
          <w:sz w:val="28"/>
          <w:szCs w:val="28"/>
          <w:rtl/>
        </w:rPr>
        <w:t>دانش آموختگی</w:t>
      </w:r>
    </w:p>
    <w:bookmarkEnd w:id="0"/>
    <w:p w14:paraId="0C689DBC" w14:textId="7D07949E" w:rsidR="00CB23A6" w:rsidRDefault="00CB23A6" w:rsidP="0050735D">
      <w:pPr>
        <w:rPr>
          <w:rFonts w:cs="B Nazanin"/>
          <w:sz w:val="28"/>
          <w:szCs w:val="28"/>
          <w:rtl/>
        </w:rPr>
      </w:pPr>
      <w:r w:rsidRPr="00CB23A6">
        <w:rPr>
          <w:rFonts w:cs="B Nazanin" w:hint="cs"/>
          <w:sz w:val="28"/>
          <w:szCs w:val="28"/>
          <w:rtl/>
        </w:rPr>
        <w:t xml:space="preserve">1- </w:t>
      </w:r>
      <w:r w:rsidR="0050735D">
        <w:rPr>
          <w:rFonts w:cs="B Nazanin" w:hint="cs"/>
          <w:sz w:val="28"/>
          <w:szCs w:val="28"/>
          <w:rtl/>
        </w:rPr>
        <w:t>تمامی نمرات دروس دانشجو اعم از پروژه، کارآموزی و دروس تبصره 2 باید در سیستم وارد شده و تایید شده باشد</w:t>
      </w:r>
      <w:r w:rsidR="00201E3C">
        <w:rPr>
          <w:rFonts w:cs="B Nazanin" w:hint="cs"/>
          <w:sz w:val="28"/>
          <w:szCs w:val="28"/>
          <w:rtl/>
        </w:rPr>
        <w:t>.</w:t>
      </w:r>
    </w:p>
    <w:p w14:paraId="26DD6BAF" w14:textId="0D88592A" w:rsidR="0050735D" w:rsidRPr="00CB23A6" w:rsidRDefault="0050735D" w:rsidP="0050735D">
      <w:pPr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2- فعال کردن فرایند تسویه حساب توسط دانشجو یا اتمام یافتن آن.</w:t>
      </w:r>
    </w:p>
    <w:p w14:paraId="329B2218" w14:textId="77777777" w:rsidR="007E199E" w:rsidRDefault="007E199E" w:rsidP="0050735D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111EF761" w14:textId="451E3319" w:rsidR="00CB23A6" w:rsidRDefault="00CB23A6" w:rsidP="0050735D">
      <w:pPr>
        <w:jc w:val="center"/>
        <w:rPr>
          <w:rFonts w:cs="B Nazanin"/>
          <w:b/>
          <w:bCs/>
          <w:sz w:val="28"/>
          <w:szCs w:val="28"/>
          <w:rtl/>
        </w:rPr>
      </w:pPr>
      <w:r w:rsidRPr="00CB23A6">
        <w:rPr>
          <w:rFonts w:cs="B Nazanin" w:hint="cs"/>
          <w:b/>
          <w:bCs/>
          <w:sz w:val="28"/>
          <w:szCs w:val="28"/>
          <w:rtl/>
        </w:rPr>
        <w:t>مراحل فعال</w:t>
      </w:r>
      <w:r w:rsidR="0050735D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CB23A6">
        <w:rPr>
          <w:rFonts w:cs="B Nazanin" w:hint="cs"/>
          <w:b/>
          <w:bCs/>
          <w:sz w:val="28"/>
          <w:szCs w:val="28"/>
          <w:rtl/>
        </w:rPr>
        <w:t>سازی فرآیند دانش آموختگی</w:t>
      </w:r>
    </w:p>
    <w:p w14:paraId="6D3C740C" w14:textId="76EB4427" w:rsidR="00CB23A6" w:rsidRDefault="00D86DB6" w:rsidP="00CB23A6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/>
          <w:b/>
          <w:bCs/>
          <w:sz w:val="28"/>
          <w:szCs w:val="28"/>
          <w:rtl/>
          <w:lang w:val="fa-IR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3AA293B7" wp14:editId="61DDB5F0">
                <wp:simplePos x="0" y="0"/>
                <wp:positionH relativeFrom="column">
                  <wp:posOffset>-190500</wp:posOffset>
                </wp:positionH>
                <wp:positionV relativeFrom="paragraph">
                  <wp:posOffset>93345</wp:posOffset>
                </wp:positionV>
                <wp:extent cx="8823890" cy="3960179"/>
                <wp:effectExtent l="0" t="0" r="15875" b="2159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23890" cy="3960179"/>
                          <a:chOff x="0" y="0"/>
                          <a:chExt cx="8823890" cy="3960179"/>
                        </a:xfrm>
                      </wpg:grpSpPr>
                      <wpg:grpSp>
                        <wpg:cNvPr id="14" name="Group 14"/>
                        <wpg:cNvGrpSpPr/>
                        <wpg:grpSpPr>
                          <a:xfrm>
                            <a:off x="0" y="0"/>
                            <a:ext cx="8823890" cy="3953130"/>
                            <a:chOff x="0" y="0"/>
                            <a:chExt cx="8823890" cy="3953130"/>
                          </a:xfrm>
                        </wpg:grpSpPr>
                        <wps:wsp>
                          <wps:cNvPr id="3" name="Rectangle 3"/>
                          <wps:cNvSpPr/>
                          <wps:spPr>
                            <a:xfrm>
                              <a:off x="4686300" y="2011680"/>
                              <a:ext cx="1854381" cy="752160"/>
                            </a:xfrm>
                            <a:prstGeom prst="rect">
                              <a:avLst/>
                            </a:prstGeom>
                            <a:solidFill>
                              <a:srgbClr val="FFFF00"/>
                            </a:soli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274AD3B" w14:textId="77777777" w:rsidR="00D061A7" w:rsidRPr="00D86DB6" w:rsidRDefault="0050735D" w:rsidP="0050735D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</w:pPr>
                                <w:r w:rsidRPr="00D86DB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ششم: </w:t>
                                </w:r>
                              </w:p>
                              <w:p w14:paraId="58D41404" w14:textId="690B52CF" w:rsidR="0050735D" w:rsidRPr="00D86DB6" w:rsidRDefault="0050735D" w:rsidP="0050735D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D86DB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تایید معاون آموزشی دانشکده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4" name="Group 4"/>
                          <wpg:cNvGrpSpPr>
                            <a:grpSpLocks/>
                          </wpg:cNvGrpSpPr>
                          <wpg:grpSpPr>
                            <a:xfrm>
                              <a:off x="0" y="0"/>
                              <a:ext cx="8823890" cy="3953130"/>
                              <a:chOff x="0" y="0"/>
                              <a:chExt cx="7396571" cy="3364072"/>
                            </a:xfrm>
                          </wpg:grpSpPr>
                          <wpg:grpSp>
                            <wpg:cNvPr id="46" name="Group 46"/>
                            <wpg:cNvGrpSpPr/>
                            <wpg:grpSpPr>
                              <a:xfrm>
                                <a:off x="0" y="0"/>
                                <a:ext cx="7371080" cy="3130614"/>
                                <a:chOff x="0" y="0"/>
                                <a:chExt cx="7371080" cy="3130614"/>
                              </a:xfrm>
                            </wpg:grpSpPr>
                            <wpg:grpSp>
                              <wpg:cNvPr id="24" name="Group 24"/>
                              <wpg:cNvGrpSpPr/>
                              <wpg:grpSpPr>
                                <a:xfrm>
                                  <a:off x="0" y="0"/>
                                  <a:ext cx="1554480" cy="1309930"/>
                                  <a:chOff x="0" y="0"/>
                                  <a:chExt cx="1554480" cy="1309930"/>
                                </a:xfrm>
                              </wpg:grpSpPr>
                              <wps:wsp>
                                <wps:cNvPr id="5" name="Rectangle 1"/>
                                <wps:cNvSpPr/>
                                <wps:spPr>
                                  <a:xfrm>
                                    <a:off x="0" y="0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3331C555" w14:textId="57DC812E" w:rsidR="00CB23A6" w:rsidRPr="00D86DB6" w:rsidRDefault="00CB23A6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D86DB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اول: </w:t>
                                      </w:r>
                                      <w:r w:rsidR="00FA5528" w:rsidRPr="00D86DB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ارسال</w:t>
                                      </w:r>
                                      <w:r w:rsidRPr="00D86DB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درخواست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" name="Rectangle 6"/>
                                <wps:cNvSpPr/>
                                <wps:spPr>
                                  <a:xfrm>
                                    <a:off x="0" y="609600"/>
                                    <a:ext cx="1554480" cy="70033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66FF99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5708E3CE" w14:textId="693387D0" w:rsidR="001E05CC" w:rsidRPr="00D86DB6" w:rsidRDefault="007E199E" w:rsidP="0050735D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D86DB6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فعال سازی فرآیند دانش آموختگی </w:t>
                                      </w:r>
                                      <w:r w:rsidR="0050735D" w:rsidRPr="00D86DB6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توسط دانشجو</w:t>
                                      </w:r>
                                      <w:r w:rsidR="00FA5528" w:rsidRPr="00D86DB6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و</w:t>
                                      </w:r>
                                      <w:r w:rsidR="00201E3C" w:rsidRPr="00D86DB6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ارسال به مرحله بعد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3" name="Group 23"/>
                              <wpg:cNvGrpSpPr/>
                              <wpg:grpSpPr>
                                <a:xfrm>
                                  <a:off x="1938867" y="0"/>
                                  <a:ext cx="1560830" cy="1341680"/>
                                  <a:chOff x="0" y="0"/>
                                  <a:chExt cx="1560830" cy="1341680"/>
                                </a:xfrm>
                              </wpg:grpSpPr>
                              <wps:wsp>
                                <wps:cNvPr id="7" name="Rectangle 4"/>
                                <wps:cNvSpPr/>
                                <wps:spPr>
                                  <a:xfrm>
                                    <a:off x="6350" y="0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2DA2647A" w14:textId="32661355" w:rsidR="001E05CC" w:rsidRPr="00D86DB6" w:rsidRDefault="001E05CC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D86DB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گام دوم: تایید کارشناس آموزش</w:t>
                                      </w:r>
                                      <w:r w:rsidR="0050735D" w:rsidRPr="00D86DB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بخش مربوطه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" name="Rectangle 7"/>
                                <wps:cNvSpPr/>
                                <wps:spPr>
                                  <a:xfrm>
                                    <a:off x="0" y="641350"/>
                                    <a:ext cx="1554481" cy="70033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66FF99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01A70CC4" w14:textId="385DBF2F" w:rsidR="001E05CC" w:rsidRPr="00D86DB6" w:rsidRDefault="001E05CC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  <w:rtl/>
                                        </w:rPr>
                                      </w:pPr>
                                      <w:r w:rsidRPr="00D86DB6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مهندسی شیمی: الهه فراحی</w:t>
                                      </w:r>
                                      <w:r w:rsidRPr="00D86DB6">
                                        <w:rPr>
                                          <w:rFonts w:cs="Arial"/>
                                          <w:sz w:val="26"/>
                                          <w:szCs w:val="26"/>
                                          <w:rtl/>
                                        </w:rPr>
                                        <w:t>͏</w:t>
                                      </w:r>
                                      <w:r w:rsidRPr="00D86DB6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پور</w:t>
                                      </w:r>
                                    </w:p>
                                    <w:p w14:paraId="4A9BE357" w14:textId="015B8B1D" w:rsidR="001E05CC" w:rsidRPr="00D86DB6" w:rsidRDefault="001E05CC" w:rsidP="0079582E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D86DB6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مهندسی نفت: سارا لولیایی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9" name="Rectangle 5"/>
                              <wps:cNvSpPr/>
                              <wps:spPr>
                                <a:xfrm>
                                  <a:off x="3877733" y="16934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65FE0CF8" w14:textId="6269F109" w:rsidR="001E05CC" w:rsidRPr="00D86DB6" w:rsidRDefault="001E05CC" w:rsidP="0050735D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D86DB6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سوم: تایید </w:t>
                                    </w:r>
                                    <w:r w:rsidR="0050735D" w:rsidRPr="00D86DB6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استاد مشاور تحصیلی دانشجو</w:t>
                                    </w:r>
                                    <w:r w:rsidRPr="00D86DB6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" name="Arrow: Right 21"/>
                              <wps:cNvSpPr/>
                              <wps:spPr>
                                <a:xfrm flipV="1">
                                  <a:off x="1566333" y="230717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Arrow: Right 22"/>
                              <wps:cNvSpPr/>
                              <wps:spPr>
                                <a:xfrm flipV="1">
                                  <a:off x="3505200" y="239184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Arrow: Right 27"/>
                              <wps:cNvSpPr/>
                              <wps:spPr>
                                <a:xfrm flipV="1">
                                  <a:off x="5435600" y="222250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6" name="Rectangle 26"/>
                              <wps:cNvSpPr/>
                              <wps:spPr>
                                <a:xfrm>
                                  <a:off x="5816600" y="16934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679151C5" w14:textId="77777777" w:rsidR="00D061A7" w:rsidRPr="00D86DB6" w:rsidRDefault="001E05CC" w:rsidP="0050735D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</w:pPr>
                                    <w:r w:rsidRPr="00D86DB6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چهارم: </w:t>
                                    </w:r>
                                  </w:p>
                                  <w:p w14:paraId="43F8DB9E" w14:textId="3A79A3E5" w:rsidR="001E05CC" w:rsidRPr="00D86DB6" w:rsidRDefault="001E05CC" w:rsidP="0050735D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D86DB6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تایید </w:t>
                                    </w:r>
                                    <w:r w:rsidR="0050735D" w:rsidRPr="00D86DB6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رئیس بخش مربوطه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4" name="Arrow: Right 34"/>
                              <wps:cNvSpPr/>
                              <wps:spPr>
                                <a:xfrm flipV="1">
                                  <a:off x="1636595" y="2947734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45" name="Group 45"/>
                            <wpg:cNvGrpSpPr/>
                            <wpg:grpSpPr>
                              <a:xfrm>
                                <a:off x="57028" y="1710202"/>
                                <a:ext cx="7339543" cy="1653870"/>
                                <a:chOff x="57028" y="169268"/>
                                <a:chExt cx="7339543" cy="1653870"/>
                              </a:xfrm>
                            </wpg:grpSpPr>
                            <wpg:grpSp>
                              <wpg:cNvPr id="37" name="Group 37"/>
                              <wpg:cNvGrpSpPr/>
                              <wpg:grpSpPr>
                                <a:xfrm>
                                  <a:off x="57028" y="169268"/>
                                  <a:ext cx="7339543" cy="1007284"/>
                                  <a:chOff x="-1877237" y="155298"/>
                                  <a:chExt cx="7339812" cy="1007284"/>
                                </a:xfrm>
                              </wpg:grpSpPr>
                              <wps:wsp>
                                <wps:cNvPr id="11" name="Rectangle 11"/>
                                <wps:cNvSpPr/>
                                <wps:spPr>
                                  <a:xfrm>
                                    <a:off x="3908095" y="169931"/>
                                    <a:ext cx="1554480" cy="64007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4416D1C1" w14:textId="77777777" w:rsidR="00D061A7" w:rsidRPr="00D86DB6" w:rsidRDefault="001E05CC" w:rsidP="0050735D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</w:pPr>
                                      <w:r w:rsidRPr="00D86DB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پنجم: </w:t>
                                      </w:r>
                                    </w:p>
                                    <w:p w14:paraId="1D3F5D62" w14:textId="0126AF11" w:rsidR="001E05CC" w:rsidRPr="00D86DB6" w:rsidRDefault="001E05CC" w:rsidP="0050735D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D86DB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تایید </w:t>
                                      </w:r>
                                      <w:r w:rsidR="0050735D" w:rsidRPr="00D86DB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مسئول آموزش دانشکده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3" name="Rectangle 13"/>
                                <wps:cNvSpPr/>
                                <wps:spPr>
                                  <a:xfrm>
                                    <a:off x="-1877237" y="155298"/>
                                    <a:ext cx="1554480" cy="64007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4D815532" w14:textId="10F6D92F" w:rsidR="001E05CC" w:rsidRPr="00D86DB6" w:rsidRDefault="001E05CC" w:rsidP="0050735D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D86DB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</w:t>
                                      </w:r>
                                      <w:r w:rsidR="0050735D" w:rsidRPr="00D86DB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هشتم</w:t>
                                      </w:r>
                                      <w:r w:rsidRPr="00D86DB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: تایید </w:t>
                                      </w:r>
                                      <w:r w:rsidR="0050735D" w:rsidRPr="00D86DB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کارشناس واحد ریز نمرات 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2" name="Rectangle 32"/>
                                <wps:cNvSpPr/>
                                <wps:spPr>
                                  <a:xfrm>
                                    <a:off x="60380" y="169810"/>
                                    <a:ext cx="1554467" cy="64007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4696AB1A" w14:textId="7A231775" w:rsidR="001E05CC" w:rsidRPr="00D86DB6" w:rsidRDefault="001E05CC" w:rsidP="0050735D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D86DB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</w:t>
                                      </w:r>
                                      <w:r w:rsidR="0050735D" w:rsidRPr="00D86DB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هفتم</w:t>
                                      </w:r>
                                      <w:r w:rsidRPr="00D86DB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: تایید </w:t>
                                      </w:r>
                                      <w:r w:rsidR="0050735D" w:rsidRPr="00D86DB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کارشناس اداره آموزش دانشگاه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9" name="Arrow: Right 29"/>
                                <wps:cNvSpPr/>
                                <wps:spPr>
                                  <a:xfrm rot="5400000" flipV="1">
                                    <a:off x="-1288760" y="888262"/>
                                    <a:ext cx="365760" cy="182880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1" name="Arrow: Right 31"/>
                                <wps:cNvSpPr/>
                                <wps:spPr>
                                  <a:xfrm rot="10800000" flipV="1">
                                    <a:off x="3545047" y="389229"/>
                                    <a:ext cx="365760" cy="182880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3" name="Arrow: Right 33"/>
                                <wps:cNvSpPr/>
                                <wps:spPr>
                                  <a:xfrm rot="10800000" flipV="1">
                                    <a:off x="1614723" y="406659"/>
                                    <a:ext cx="365760" cy="182880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0" name="Arrow: Right 40"/>
                                <wps:cNvSpPr/>
                                <wps:spPr>
                                  <a:xfrm rot="10800000" flipV="1">
                                    <a:off x="-322763" y="382340"/>
                                    <a:ext cx="365760" cy="182880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41" name="Rectangle 41"/>
                              <wps:cNvSpPr/>
                              <wps:spPr>
                                <a:xfrm>
                                  <a:off x="70261" y="1183059"/>
                                  <a:ext cx="1554480" cy="64007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796C1347" w14:textId="25DC1C7B" w:rsidR="001E05CC" w:rsidRPr="00D86DB6" w:rsidRDefault="001E05CC" w:rsidP="0050735D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D86DB6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</w:t>
                                    </w:r>
                                    <w:r w:rsidR="0050735D" w:rsidRPr="00D86DB6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نهم: </w:t>
                                    </w:r>
                                    <w:r w:rsidRPr="00D86DB6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تایید کارشناس </w:t>
                                    </w:r>
                                    <w:r w:rsidR="0050735D" w:rsidRPr="00D86DB6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واحد دانش آموختگان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</wpg:grpSp>
                      <wps:wsp>
                        <wps:cNvPr id="16" name="Rectangle 1"/>
                        <wps:cNvSpPr/>
                        <wps:spPr>
                          <a:xfrm>
                            <a:off x="2392680" y="3208020"/>
                            <a:ext cx="1854449" cy="752159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397A749" w14:textId="77777777" w:rsidR="003D5264" w:rsidRPr="00D86DB6" w:rsidRDefault="003D5264" w:rsidP="00515A2C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</w:pPr>
                              <w:r w:rsidRPr="00D86DB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دهم: </w:t>
                              </w:r>
                            </w:p>
                            <w:p w14:paraId="68E6BAA0" w14:textId="7A32A2AC" w:rsidR="003D5264" w:rsidRPr="00D86DB6" w:rsidRDefault="003D5264" w:rsidP="00515A2C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D86DB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اتمام فرایند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AA293B7" id="Group 17" o:spid="_x0000_s1026" style="position:absolute;left:0;text-align:left;margin-left:-15pt;margin-top:7.35pt;width:694.8pt;height:311.85pt;z-index:251669504" coordsize="88238,396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">
                <v:group id="Group 14" o:spid="_x0000_s1027" style="position:absolute;width:88238;height:39531" coordsize="88238,395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rect id="Rectangle 3" o:spid="_x0000_s1028" style="position:absolute;left:46863;top:20116;width:18543;height:75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" fillcolor="yellow" strokecolor="#70ad47 [3209]" strokeweight="1pt">
                    <v:textbox inset="0,0,0,0">
                      <w:txbxContent>
                        <w:p w14:paraId="7274AD3B" w14:textId="77777777" w:rsidR="00D061A7" w:rsidRPr="00D86DB6" w:rsidRDefault="0050735D" w:rsidP="0050735D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</w:pPr>
                          <w:r w:rsidRPr="00D86DB6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 xml:space="preserve">گام ششم: </w:t>
                          </w:r>
                        </w:p>
                        <w:p w14:paraId="58D41404" w14:textId="690B52CF" w:rsidR="0050735D" w:rsidRPr="00D86DB6" w:rsidRDefault="0050735D" w:rsidP="0050735D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6"/>
                              <w:szCs w:val="26"/>
                            </w:rPr>
                          </w:pPr>
                          <w:r w:rsidRPr="00D86DB6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تایید معاون آموزشی دانشکده</w:t>
                          </w:r>
                        </w:p>
                      </w:txbxContent>
                    </v:textbox>
                  </v:rect>
                  <v:group id="Group 4" o:spid="_x0000_s1029" style="position:absolute;width:88238;height:39531" coordsize="73965,33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  <v:group id="Group 46" o:spid="_x0000_s1030" style="position:absolute;width:73710;height:31306" coordsize="73710,31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    <v:group id="Group 24" o:spid="_x0000_s1031" style="position:absolute;width:15544;height:13099" coordsize="15544,130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      <v:rect id="Rectangle 1" o:spid="_x0000_s1032" style="position:absolute;width:15544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" fillcolor="yellow" strokecolor="#70ad47 [3209]" strokeweight="1pt">
                          <v:textbox inset="0,0,0,0">
                            <w:txbxContent>
                              <w:p w14:paraId="3331C555" w14:textId="57DC812E" w:rsidR="00CB23A6" w:rsidRPr="00D86DB6" w:rsidRDefault="00CB23A6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D86DB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اول: </w:t>
                                </w:r>
                                <w:r w:rsidR="00FA5528" w:rsidRPr="00D86DB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ارسال</w:t>
                                </w:r>
                                <w:r w:rsidRPr="00D86DB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 درخواست</w:t>
                                </w:r>
                              </w:p>
                            </w:txbxContent>
                          </v:textbox>
                        </v:rect>
                        <v:rect id="Rectangle 6" o:spid="_x0000_s1033" style="position:absolute;top:6096;width:15544;height:7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" fillcolor="#6f9" strokecolor="#70ad47 [3209]" strokeweight="1pt">
                          <v:textbox inset="0,0,0,0">
                            <w:txbxContent>
                              <w:p w14:paraId="5708E3CE" w14:textId="693387D0" w:rsidR="001E05CC" w:rsidRPr="00D86DB6" w:rsidRDefault="007E199E" w:rsidP="0050735D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</w:rPr>
                                </w:pPr>
                                <w:r w:rsidRPr="00D86DB6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فعال سازی فرآیند دانش آموختگی </w:t>
                                </w:r>
                                <w:r w:rsidR="0050735D" w:rsidRPr="00D86DB6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توسط دانشجو</w:t>
                                </w:r>
                                <w:r w:rsidR="00FA5528" w:rsidRPr="00D86DB6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 و</w:t>
                                </w:r>
                                <w:r w:rsidR="00201E3C" w:rsidRPr="00D86DB6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 ارسال به مرحله بعد</w:t>
                                </w:r>
                              </w:p>
                            </w:txbxContent>
                          </v:textbox>
                        </v:rect>
                      </v:group>
                      <v:group id="Group 23" o:spid="_x0000_s1034" style="position:absolute;left:19388;width:15608;height:13416" coordsize="15608,13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    <v:rect id="Rectangle 4" o:spid="_x0000_s1035" style="position:absolute;left:63;width:15545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" fillcolor="yellow" strokecolor="#70ad47 [3209]" strokeweight="1pt">
                          <v:textbox inset="0,0,0,0">
                            <w:txbxContent>
                              <w:p w14:paraId="2DA2647A" w14:textId="32661355" w:rsidR="001E05CC" w:rsidRPr="00D86DB6" w:rsidRDefault="001E05CC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D86DB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گام دوم: تایید کارشناس آموزش</w:t>
                                </w:r>
                                <w:r w:rsidR="0050735D" w:rsidRPr="00D86DB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 بخش مربوطه</w:t>
                                </w:r>
                              </w:p>
                            </w:txbxContent>
                          </v:textbox>
                        </v:rect>
                        <v:rect id="_x0000_s1036" style="position:absolute;top:6413;width:15544;height:7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" fillcolor="#6f9" strokecolor="#70ad47 [3209]" strokeweight="1pt">
                          <v:textbox inset="0,0,0,0">
                            <w:txbxContent>
                              <w:p w14:paraId="01A70CC4" w14:textId="385DBF2F" w:rsidR="001E05CC" w:rsidRPr="00D86DB6" w:rsidRDefault="001E05CC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  <w:rtl/>
                                  </w:rPr>
                                </w:pPr>
                                <w:r w:rsidRPr="00D86DB6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مهندسی شیمی: الهه فراحی</w:t>
                                </w:r>
                                <w:r w:rsidRPr="00D86DB6">
                                  <w:rPr>
                                    <w:rFonts w:cs="Arial"/>
                                    <w:sz w:val="26"/>
                                    <w:szCs w:val="26"/>
                                    <w:rtl/>
                                  </w:rPr>
                                  <w:t>͏</w:t>
                                </w:r>
                                <w:r w:rsidRPr="00D86DB6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پور</w:t>
                                </w:r>
                              </w:p>
                              <w:p w14:paraId="4A9BE357" w14:textId="015B8B1D" w:rsidR="001E05CC" w:rsidRPr="00D86DB6" w:rsidRDefault="001E05CC" w:rsidP="0079582E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</w:rPr>
                                </w:pPr>
                                <w:r w:rsidRPr="00D86DB6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مهندسی نفت: سارا لولیایی</w:t>
                                </w:r>
                              </w:p>
                            </w:txbxContent>
                          </v:textbox>
                        </v:rect>
                      </v:group>
                      <v:rect id="Rectangle 5" o:spid="_x0000_s1037" style="position:absolute;left:38777;top:169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" fillcolor="yellow" strokecolor="#70ad47 [3209]" strokeweight="1pt">
                        <v:textbox inset="0,0,0,0">
                          <w:txbxContent>
                            <w:p w14:paraId="65FE0CF8" w14:textId="6269F109" w:rsidR="001E05CC" w:rsidRPr="00D86DB6" w:rsidRDefault="001E05CC" w:rsidP="0050735D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D86DB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سوم: تایید </w:t>
                              </w:r>
                              <w:r w:rsidR="0050735D" w:rsidRPr="00D86DB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استاد مشاور تحصیلی دانشجو</w:t>
                              </w:r>
                              <w:r w:rsidRPr="00D86DB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type id="_x0000_t13" coordsize="21600,21600" o:spt="13" adj="16200,5400" path="m@0,l@0@1,0@1,0@2@0@2@0,21600,21600,10800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@0,0;0,10800;@0,21600;21600,10800" o:connectangles="270,180,90,0" textboxrect="0,@1,@6,@2"/>
                        <v:handles>
                          <v:h position="#0,#1" xrange="0,21600" yrange="0,10800"/>
                        </v:handles>
                      </v:shapetype>
                      <v:shape id="Arrow: Right 21" o:spid="_x0000_s1038" type="#_x0000_t13" style="position:absolute;left:15663;top:2307;width:3657;height:182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" fillcolor="#92d050" strokecolor="black [3213]" strokeweight="1pt"/>
                      <v:shape id="Arrow: Right 22" o:spid="_x0000_s1039" type="#_x0000_t13" style="position:absolute;left:35052;top:2391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" fillcolor="#92d050" strokecolor="black [3213]" strokeweight="1pt"/>
                      <v:shape id="Arrow: Right 27" o:spid="_x0000_s1040" type="#_x0000_t13" style="position:absolute;left:54356;top:2222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" fillcolor="#92d050" strokecolor="black [3213]" strokeweight="1pt"/>
                      <v:rect id="Rectangle 26" o:spid="_x0000_s1041" style="position:absolute;left:58166;top:169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" fillcolor="yellow" strokecolor="#70ad47 [3209]" strokeweight="1pt">
                        <v:textbox inset="0,0,0,0">
                          <w:txbxContent>
                            <w:p w14:paraId="679151C5" w14:textId="77777777" w:rsidR="00D061A7" w:rsidRPr="00D86DB6" w:rsidRDefault="001E05CC" w:rsidP="0050735D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</w:pPr>
                              <w:r w:rsidRPr="00D86DB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چهارم: </w:t>
                              </w:r>
                            </w:p>
                            <w:p w14:paraId="43F8DB9E" w14:textId="3A79A3E5" w:rsidR="001E05CC" w:rsidRPr="00D86DB6" w:rsidRDefault="001E05CC" w:rsidP="0050735D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D86DB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تایید </w:t>
                              </w:r>
                              <w:r w:rsidR="0050735D" w:rsidRPr="00D86DB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رئیس بخش مربوطه</w:t>
                              </w:r>
                            </w:p>
                          </w:txbxContent>
                        </v:textbox>
                      </v:rect>
                      <v:shape id="Arrow: Right 34" o:spid="_x0000_s1042" type="#_x0000_t13" style="position:absolute;left:16365;top:29477;width:3658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" fillcolor="#92d050" strokecolor="black [3213]" strokeweight="1pt"/>
                    </v:group>
                    <v:group id="Group 45" o:spid="_x0000_s1043" style="position:absolute;left:570;top:17102;width:73395;height:16538" coordorigin="570,1692" coordsize="73395,165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<v:group id="Group 37" o:spid="_x0000_s1044" style="position:absolute;left:570;top:1692;width:73395;height:10073" coordorigin="-18772,1552" coordsize="73398,10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    <v:rect id="Rectangle 11" o:spid="_x0000_s1045" style="position:absolute;left:39080;top:1699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" fillcolor="yellow" strokecolor="#70ad47 [3209]" strokeweight="1pt">
                          <v:textbox inset="0,0,0,0">
                            <w:txbxContent>
                              <w:p w14:paraId="4416D1C1" w14:textId="77777777" w:rsidR="00D061A7" w:rsidRPr="00D86DB6" w:rsidRDefault="001E05CC" w:rsidP="0050735D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</w:pPr>
                                <w:r w:rsidRPr="00D86DB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پنجم: </w:t>
                                </w:r>
                              </w:p>
                              <w:p w14:paraId="1D3F5D62" w14:textId="0126AF11" w:rsidR="001E05CC" w:rsidRPr="00D86DB6" w:rsidRDefault="001E05CC" w:rsidP="0050735D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D86DB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تایید </w:t>
                                </w:r>
                                <w:r w:rsidR="0050735D" w:rsidRPr="00D86DB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مسئول آموزش دانشکده</w:t>
                                </w:r>
                              </w:p>
                            </w:txbxContent>
                          </v:textbox>
                        </v:rect>
                        <v:rect id="Rectangle 13" o:spid="_x0000_s1046" style="position:absolute;left:-18772;top:1552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" fillcolor="yellow" strokecolor="#70ad47 [3209]" strokeweight="1pt">
                          <v:textbox inset="0,0,0,0">
                            <w:txbxContent>
                              <w:p w14:paraId="4D815532" w14:textId="10F6D92F" w:rsidR="001E05CC" w:rsidRPr="00D86DB6" w:rsidRDefault="001E05CC" w:rsidP="0050735D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D86DB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</w:t>
                                </w:r>
                                <w:r w:rsidR="0050735D" w:rsidRPr="00D86DB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هشتم</w:t>
                                </w:r>
                                <w:r w:rsidRPr="00D86DB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: تایید </w:t>
                                </w:r>
                                <w:r w:rsidR="0050735D" w:rsidRPr="00D86DB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کارشناس واحد ریز نمرات </w:t>
                                </w:r>
                              </w:p>
                            </w:txbxContent>
                          </v:textbox>
                        </v:rect>
                        <v:rect id="Rectangle 32" o:spid="_x0000_s1047" style="position:absolute;left:603;top:1698;width:15545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" fillcolor="yellow" strokecolor="#70ad47 [3209]" strokeweight="1pt">
                          <v:textbox inset="0,0,0,0">
                            <w:txbxContent>
                              <w:p w14:paraId="4696AB1A" w14:textId="7A231775" w:rsidR="001E05CC" w:rsidRPr="00D86DB6" w:rsidRDefault="001E05CC" w:rsidP="0050735D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D86DB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</w:t>
                                </w:r>
                                <w:r w:rsidR="0050735D" w:rsidRPr="00D86DB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هفتم</w:t>
                                </w:r>
                                <w:r w:rsidRPr="00D86DB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: تایید </w:t>
                                </w:r>
                                <w:r w:rsidR="0050735D" w:rsidRPr="00D86DB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کارشناس اداره آموزش دانشگاه</w:t>
                                </w:r>
                              </w:p>
                            </w:txbxContent>
                          </v:textbox>
                        </v:rect>
                        <v:shape id="Arrow: Right 29" o:spid="_x0000_s1048" type="#_x0000_t13" style="position:absolute;left:-12887;top:8882;width:3657;height:1829;rotation:-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" fillcolor="#92d050" strokecolor="black [3213]" strokeweight="1pt"/>
                        <v:shape id="Arrow: Right 31" o:spid="_x0000_s1049" type="#_x0000_t13" style="position:absolute;left:35450;top:3892;width:3658;height:1829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" fillcolor="#92d050" strokecolor="black [3213]" strokeweight="1pt"/>
                        <v:shape id="Arrow: Right 33" o:spid="_x0000_s1050" type="#_x0000_t13" style="position:absolute;left:16147;top:4066;width:3657;height:1829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" fillcolor="#92d050" strokecolor="black [3213]" strokeweight="1pt"/>
                        <v:shape id="Arrow: Right 40" o:spid="_x0000_s1051" type="#_x0000_t13" style="position:absolute;left:-3227;top:3823;width:3656;height:1829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" fillcolor="#92d050" strokecolor="black [3213]" strokeweight="1pt"/>
                      </v:group>
                      <v:rect id="Rectangle 41" o:spid="_x0000_s1052" style="position:absolute;left:702;top:11830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" fillcolor="yellow" strokecolor="#70ad47 [3209]" strokeweight="1pt">
                        <v:textbox inset="0,0,0,0">
                          <w:txbxContent>
                            <w:p w14:paraId="796C1347" w14:textId="25DC1C7B" w:rsidR="001E05CC" w:rsidRPr="00D86DB6" w:rsidRDefault="001E05CC" w:rsidP="0050735D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D86DB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</w:t>
                              </w:r>
                              <w:r w:rsidR="0050735D" w:rsidRPr="00D86DB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نهم: </w:t>
                              </w:r>
                              <w:r w:rsidRPr="00D86DB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تایید کارشناس </w:t>
                              </w:r>
                              <w:r w:rsidR="0050735D" w:rsidRPr="00D86DB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واحد دانش آموختگان</w:t>
                              </w:r>
                            </w:p>
                          </w:txbxContent>
                        </v:textbox>
                      </v:rect>
                    </v:group>
                  </v:group>
                </v:group>
                <v:rect id="Rectangle 1" o:spid="_x0000_s1053" style="position:absolute;left:23926;top:32080;width:18545;height:7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" fillcolor="yellow" strokecolor="#70ad47 [3209]" strokeweight="1pt">
                  <v:textbox inset="0,0,0,0">
                    <w:txbxContent>
                      <w:p w14:paraId="0397A749" w14:textId="77777777" w:rsidR="003D5264" w:rsidRPr="00D86DB6" w:rsidRDefault="003D5264" w:rsidP="00515A2C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b/>
                            <w:bCs/>
                            <w:sz w:val="26"/>
                            <w:szCs w:val="26"/>
                            <w:rtl/>
                          </w:rPr>
                        </w:pPr>
                        <w:r w:rsidRPr="00D86DB6">
                          <w:rPr>
                            <w:rFonts w:cs="B Nazanin" w:hint="cs"/>
                            <w:b/>
                            <w:bCs/>
                            <w:sz w:val="26"/>
                            <w:szCs w:val="26"/>
                            <w:rtl/>
                          </w:rPr>
                          <w:t xml:space="preserve">گام دهم: </w:t>
                        </w:r>
                      </w:p>
                      <w:p w14:paraId="68E6BAA0" w14:textId="7A32A2AC" w:rsidR="003D5264" w:rsidRPr="00D86DB6" w:rsidRDefault="003D5264" w:rsidP="00515A2C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b/>
                            <w:bCs/>
                            <w:sz w:val="26"/>
                            <w:szCs w:val="26"/>
                          </w:rPr>
                        </w:pPr>
                        <w:r w:rsidRPr="00D86DB6">
                          <w:rPr>
                            <w:rFonts w:cs="B Nazanin" w:hint="cs"/>
                            <w:b/>
                            <w:bCs/>
                            <w:sz w:val="26"/>
                            <w:szCs w:val="26"/>
                            <w:rtl/>
                          </w:rPr>
                          <w:t>اتمام فرایند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14754F99" w14:textId="5072B4C0" w:rsidR="00CB23A6" w:rsidRPr="00CB23A6" w:rsidRDefault="00CB23A6" w:rsidP="00CB23A6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02318937" w14:textId="661E72FF" w:rsidR="00CB23A6" w:rsidRDefault="003D5264" w:rsidP="00CB23A6">
      <w:pPr>
        <w:rPr>
          <w:rFonts w:cs="B Nazanin"/>
          <w:sz w:val="28"/>
          <w:szCs w:val="28"/>
          <w:rtl/>
        </w:rPr>
      </w:pPr>
      <w: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AF43EFB" wp14:editId="20E988DA">
                <wp:simplePos x="0" y="0"/>
                <wp:positionH relativeFrom="column">
                  <wp:posOffset>6749415</wp:posOffset>
                </wp:positionH>
                <wp:positionV relativeFrom="paragraph">
                  <wp:posOffset>53340</wp:posOffset>
                </wp:positionV>
                <wp:extent cx="1845945" cy="822960"/>
                <wp:effectExtent l="0" t="0" r="20955" b="15240"/>
                <wp:wrapNone/>
                <wp:docPr id="12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5945" cy="822960"/>
                        </a:xfrm>
                        <a:prstGeom prst="rect">
                          <a:avLst/>
                        </a:prstGeom>
                        <a:solidFill>
                          <a:srgbClr val="66FF99"/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E05E41" w14:textId="11912FA3" w:rsidR="003D5264" w:rsidRPr="003C3D79" w:rsidRDefault="003D5264" w:rsidP="003D5264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  <w:rtl/>
                              </w:rPr>
                            </w:pP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سئول دفتر شیمی: اله</w:t>
                            </w:r>
                            <w:r w:rsidR="00581A63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ام</w:t>
                            </w: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 زبرجدی</w:t>
                            </w:r>
                          </w:p>
                          <w:p w14:paraId="6F8CC95D" w14:textId="77777777" w:rsidR="003D5264" w:rsidRPr="003C3D79" w:rsidRDefault="003D5264" w:rsidP="003D5264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سئول دفتر نفت: یکتا فهند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43EFB" id="Rectangle 7" o:spid="_x0000_s1054" style="position:absolute;left:0;text-align:left;margin-left:531.45pt;margin-top:4.2pt;width:145.35pt;height:64.8pt;z-index: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" fillcolor="#6f9" strokecolor="#70ad47 [3209]" strokeweight="1pt">
                <v:textbox inset="0,0,0,0">
                  <w:txbxContent>
                    <w:p w14:paraId="39E05E41" w14:textId="11912FA3" w:rsidR="003D5264" w:rsidRPr="003C3D79" w:rsidRDefault="003D5264" w:rsidP="003D5264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  <w:rtl/>
                        </w:rPr>
                      </w:pP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مسئول دفتر شیمی: اله</w:t>
                      </w:r>
                      <w:r w:rsidR="00581A63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ام</w:t>
                      </w: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 xml:space="preserve"> زبرجدی</w:t>
                      </w:r>
                    </w:p>
                    <w:p w14:paraId="6F8CC95D" w14:textId="77777777" w:rsidR="003D5264" w:rsidRPr="003C3D79" w:rsidRDefault="003D5264" w:rsidP="003D5264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</w:rPr>
                      </w:pP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مسئول دفتر نفت: یکتا فهندژ</w:t>
                      </w:r>
                    </w:p>
                  </w:txbxContent>
                </v:textbox>
              </v:rect>
            </w:pict>
          </mc:Fallback>
        </mc:AlternateContent>
      </w:r>
      <w:r w:rsidR="00CB23A6" w:rsidRPr="00CB23A6">
        <w:rPr>
          <w:rFonts w:cs="B Nazanin" w:hint="cs"/>
          <w:sz w:val="28"/>
          <w:szCs w:val="28"/>
          <w:rtl/>
        </w:rPr>
        <w:t xml:space="preserve"> </w:t>
      </w:r>
    </w:p>
    <w:p w14:paraId="2EAE08A9" w14:textId="35ABFE28" w:rsidR="0079582E" w:rsidRDefault="0079582E" w:rsidP="00CB23A6">
      <w:pPr>
        <w:rPr>
          <w:rFonts w:cs="B Nazanin"/>
          <w:sz w:val="28"/>
          <w:szCs w:val="28"/>
          <w:rtl/>
        </w:rPr>
      </w:pPr>
    </w:p>
    <w:p w14:paraId="3B2EC77D" w14:textId="59EDBE82" w:rsidR="0079582E" w:rsidRDefault="003D5264" w:rsidP="00CB23A6">
      <w:pPr>
        <w:rPr>
          <w:rFonts w:cs="B Nazanin"/>
          <w:sz w:val="28"/>
          <w:szCs w:val="28"/>
          <w:rtl/>
        </w:rPr>
      </w:pPr>
      <w:r w:rsidRPr="0050735D">
        <w:rPr>
          <w:rFonts w:cs="B Nazanin"/>
          <w:b/>
          <w:bCs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A9A997C" wp14:editId="3A33E910">
                <wp:simplePos x="0" y="0"/>
                <wp:positionH relativeFrom="column">
                  <wp:posOffset>7480619</wp:posOffset>
                </wp:positionH>
                <wp:positionV relativeFrom="paragraph">
                  <wp:posOffset>214630</wp:posOffset>
                </wp:positionV>
                <wp:extent cx="429806" cy="218162"/>
                <wp:effectExtent l="0" t="0" r="0" b="0"/>
                <wp:wrapNone/>
                <wp:docPr id="15" name="Arrow: Right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429806" cy="218162"/>
                        </a:xfrm>
                        <a:prstGeom prst="rightArrow">
                          <a:avLst/>
                        </a:prstGeom>
                        <a:solidFill>
                          <a:srgbClr val="92D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5E60C31" id="Arrow: Right 29" o:spid="_x0000_s1026" type="#_x0000_t13" style="position:absolute;margin-left:589.05pt;margin-top:16.9pt;width:33.85pt;height:17.2pt;rotation:-90;flip:y;z-index:2516520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" adj="16118" fillcolor="#92d050" strokecolor="black [3213]" strokeweight="1pt"/>
            </w:pict>
          </mc:Fallback>
        </mc:AlternateContent>
      </w:r>
    </w:p>
    <w:p w14:paraId="1FF3C1AF" w14:textId="34C136CD" w:rsidR="0079582E" w:rsidRDefault="0079582E" w:rsidP="00CB23A6">
      <w:pPr>
        <w:rPr>
          <w:rFonts w:cs="B Nazanin"/>
          <w:sz w:val="28"/>
          <w:szCs w:val="28"/>
          <w:rtl/>
        </w:rPr>
      </w:pPr>
    </w:p>
    <w:p w14:paraId="4A182834" w14:textId="321864D1" w:rsidR="0079582E" w:rsidRDefault="0079582E" w:rsidP="00CB23A6">
      <w:pPr>
        <w:rPr>
          <w:rFonts w:cs="B Nazanin"/>
          <w:sz w:val="28"/>
          <w:szCs w:val="28"/>
          <w:rtl/>
        </w:rPr>
      </w:pPr>
    </w:p>
    <w:p w14:paraId="5F543304" w14:textId="6751EECA" w:rsidR="0079582E" w:rsidRDefault="007E199E" w:rsidP="00CB23A6">
      <w:pPr>
        <w:rPr>
          <w:rFonts w:cs="B Nazanin"/>
          <w:sz w:val="28"/>
          <w:szCs w:val="28"/>
          <w:rtl/>
        </w:rPr>
      </w:pP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69666DC" wp14:editId="78D814DF">
                <wp:simplePos x="0" y="0"/>
                <wp:positionH relativeFrom="column">
                  <wp:posOffset>6783705</wp:posOffset>
                </wp:positionH>
                <wp:positionV relativeFrom="paragraph">
                  <wp:posOffset>120015</wp:posOffset>
                </wp:positionV>
                <wp:extent cx="1845945" cy="822960"/>
                <wp:effectExtent l="0" t="0" r="20955" b="15240"/>
                <wp:wrapNone/>
                <wp:docPr id="10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5945" cy="822960"/>
                        </a:xfrm>
                        <a:prstGeom prst="rect">
                          <a:avLst/>
                        </a:prstGeom>
                        <a:solidFill>
                          <a:srgbClr val="66FF99"/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AED597" w14:textId="77777777" w:rsidR="000D79EE" w:rsidRPr="003C3D79" w:rsidRDefault="000D79EE" w:rsidP="000D79EE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  <w:rtl/>
                              </w:rPr>
                            </w:pP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دکتر شادی حسن آجیلی</w:t>
                            </w:r>
                          </w:p>
                          <w:p w14:paraId="7144F47E" w14:textId="25DD7FD5" w:rsidR="000D79EE" w:rsidRPr="003C3D79" w:rsidRDefault="000D79EE" w:rsidP="000D79EE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پیگیری</w:t>
                            </w: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: خانم </w:t>
                            </w:r>
                            <w:r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رجان معین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9666DC" id="_x0000_s1055" style="position:absolute;left:0;text-align:left;margin-left:534.15pt;margin-top:9.45pt;width:145.35pt;height:64.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" fillcolor="#6f9" strokecolor="#70ad47 [3209]" strokeweight="1pt">
                <v:textbox inset="0,0,0,0">
                  <w:txbxContent>
                    <w:p w14:paraId="7FAED597" w14:textId="77777777" w:rsidR="000D79EE" w:rsidRPr="003C3D79" w:rsidRDefault="000D79EE" w:rsidP="000D79EE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  <w:rtl/>
                        </w:rPr>
                      </w:pP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دکتر شادی حسن آجیلی</w:t>
                      </w:r>
                    </w:p>
                    <w:p w14:paraId="7144F47E" w14:textId="25DD7FD5" w:rsidR="000D79EE" w:rsidRPr="003C3D79" w:rsidRDefault="000D79EE" w:rsidP="000D79EE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</w:rPr>
                      </w:pPr>
                      <w:r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پیگیری</w:t>
                      </w: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 xml:space="preserve">: خانم </w:t>
                      </w:r>
                      <w:r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مرجان معین</w:t>
                      </w: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EEC4829" wp14:editId="10BC61BD">
                <wp:simplePos x="0" y="0"/>
                <wp:positionH relativeFrom="column">
                  <wp:posOffset>4495800</wp:posOffset>
                </wp:positionH>
                <wp:positionV relativeFrom="paragraph">
                  <wp:posOffset>123825</wp:posOffset>
                </wp:positionV>
                <wp:extent cx="1859280" cy="822960"/>
                <wp:effectExtent l="0" t="0" r="26670" b="15240"/>
                <wp:wrapNone/>
                <wp:docPr id="28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9280" cy="822960"/>
                        </a:xfrm>
                        <a:prstGeom prst="rect">
                          <a:avLst/>
                        </a:prstGeom>
                        <a:solidFill>
                          <a:srgbClr val="66FF99"/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2B991C" w14:textId="77777777" w:rsidR="003D5264" w:rsidRPr="003C3D79" w:rsidRDefault="003D5264" w:rsidP="003D5264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  <w:rtl/>
                              </w:rPr>
                            </w:pP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دکتر شادی حسن آجیلی</w:t>
                            </w:r>
                          </w:p>
                          <w:p w14:paraId="319DC44E" w14:textId="77777777" w:rsidR="003D5264" w:rsidRPr="003C3D79" w:rsidRDefault="003D5264" w:rsidP="003D5264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سئول دفتر: خانم سارا لولیای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EC4829" id="_x0000_s1056" style="position:absolute;left:0;text-align:left;margin-left:354pt;margin-top:9.75pt;width:146.4pt;height:64.8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" fillcolor="#6f9" strokecolor="#70ad47 [3209]" strokeweight="1pt">
                <v:textbox inset="0,0,0,0">
                  <w:txbxContent>
                    <w:p w14:paraId="662B991C" w14:textId="77777777" w:rsidR="003D5264" w:rsidRPr="003C3D79" w:rsidRDefault="003D5264" w:rsidP="003D5264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  <w:rtl/>
                        </w:rPr>
                      </w:pP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دکتر شادی حسن آجیلی</w:t>
                      </w:r>
                    </w:p>
                    <w:p w14:paraId="319DC44E" w14:textId="77777777" w:rsidR="003D5264" w:rsidRPr="003C3D79" w:rsidRDefault="003D5264" w:rsidP="003D5264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</w:rPr>
                      </w:pP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مسئول دفتر: خانم سارا لولیایی</w:t>
                      </w:r>
                    </w:p>
                  </w:txbxContent>
                </v:textbox>
              </v:rect>
            </w:pict>
          </mc:Fallback>
        </mc:AlternateContent>
      </w:r>
    </w:p>
    <w:p w14:paraId="7D572659" w14:textId="106532ED" w:rsidR="0079582E" w:rsidRDefault="0079582E" w:rsidP="00CB23A6">
      <w:pPr>
        <w:rPr>
          <w:rFonts w:cs="B Nazanin"/>
          <w:sz w:val="28"/>
          <w:szCs w:val="28"/>
          <w:rtl/>
        </w:rPr>
      </w:pPr>
    </w:p>
    <w:p w14:paraId="74118E9F" w14:textId="3FCC8A4D" w:rsidR="0079582E" w:rsidRDefault="0079582E" w:rsidP="00CB23A6">
      <w:pPr>
        <w:rPr>
          <w:rFonts w:cs="B Nazanin"/>
          <w:sz w:val="28"/>
          <w:szCs w:val="28"/>
          <w:rtl/>
        </w:rPr>
      </w:pPr>
    </w:p>
    <w:p w14:paraId="75F782C4" w14:textId="1CC292A3" w:rsidR="00FA0495" w:rsidRPr="00FA5528" w:rsidRDefault="00FA5528" w:rsidP="0079582E">
      <w:pPr>
        <w:rPr>
          <w:rFonts w:cs="B Nazanin"/>
          <w:b/>
          <w:bCs/>
          <w:sz w:val="28"/>
          <w:szCs w:val="28"/>
          <w:rtl/>
        </w:rPr>
      </w:pPr>
      <w:r w:rsidRPr="00FA5528">
        <w:rPr>
          <w:rFonts w:cs="B Nazanin" w:hint="cs"/>
          <w:b/>
          <w:bCs/>
          <w:sz w:val="28"/>
          <w:szCs w:val="28"/>
          <w:rtl/>
        </w:rPr>
        <w:lastRenderedPageBreak/>
        <w:t>توضیحات:</w:t>
      </w:r>
    </w:p>
    <w:p w14:paraId="32CC707F" w14:textId="1A0FA3E4" w:rsidR="00C41CB3" w:rsidRDefault="00515A2C" w:rsidP="00515A2C">
      <w:pPr>
        <w:pStyle w:val="ListParagraph"/>
        <w:numPr>
          <w:ilvl w:val="0"/>
          <w:numId w:val="1"/>
        </w:numPr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در گام اول این فرایند نیاز به پرداخت هزینه فارغ التحصیلی و تمبر می باشد که برای انجام این پرداختها شناسه پرداختی لازم است. این شناسه در سمت چپ صفحه اول اتوماسیون آموزشی در مجاورت محل ورود نام کاربری و رمز عبور ورود به سامانه قرار دارد. </w:t>
      </w:r>
    </w:p>
    <w:p w14:paraId="650F13E1" w14:textId="707C5B27" w:rsidR="00515A2C" w:rsidRDefault="00515A2C" w:rsidP="00515A2C">
      <w:pPr>
        <w:pStyle w:val="ListParagraph"/>
        <w:numPr>
          <w:ilvl w:val="0"/>
          <w:numId w:val="1"/>
        </w:numPr>
        <w:jc w:val="lowKashida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گام های دوم، هفتم و هشتم با توجه به اینکه نیاز به بررسی سوابق آموزشی دانشجو دارد، نیاز به زمان بیشتری جهت بررسی و تایید دارد</w:t>
      </w:r>
    </w:p>
    <w:p w14:paraId="127BD94C" w14:textId="77777777" w:rsidR="00C41CB3" w:rsidRPr="00C41CB3" w:rsidRDefault="00C41CB3" w:rsidP="00C41CB3">
      <w:pPr>
        <w:ind w:left="360"/>
        <w:rPr>
          <w:rFonts w:cs="B Nazanin"/>
          <w:sz w:val="28"/>
          <w:szCs w:val="28"/>
          <w:rtl/>
        </w:rPr>
      </w:pPr>
    </w:p>
    <w:p w14:paraId="686EB62B" w14:textId="77777777" w:rsidR="00C41CB3" w:rsidRPr="00CB23A6" w:rsidRDefault="00C41CB3" w:rsidP="00CB23A6">
      <w:pPr>
        <w:rPr>
          <w:rFonts w:cs="B Nazanin"/>
          <w:sz w:val="28"/>
          <w:szCs w:val="28"/>
        </w:rPr>
      </w:pPr>
    </w:p>
    <w:sectPr w:rsidR="00C41CB3" w:rsidRPr="00CB23A6" w:rsidSect="001E05CC">
      <w:headerReference w:type="default" r:id="rId8"/>
      <w:pgSz w:w="15840" w:h="12240" w:orient="landscape" w:code="1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5D4D2" w14:textId="77777777" w:rsidR="00234440" w:rsidRDefault="00234440" w:rsidP="001E05CC">
      <w:pPr>
        <w:spacing w:after="0" w:line="240" w:lineRule="auto"/>
      </w:pPr>
      <w:r>
        <w:separator/>
      </w:r>
    </w:p>
  </w:endnote>
  <w:endnote w:type="continuationSeparator" w:id="0">
    <w:p w14:paraId="5D3B143A" w14:textId="77777777" w:rsidR="00234440" w:rsidRDefault="00234440" w:rsidP="001E0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B4365" w14:textId="77777777" w:rsidR="00234440" w:rsidRDefault="00234440" w:rsidP="001E05CC">
      <w:pPr>
        <w:spacing w:after="0" w:line="240" w:lineRule="auto"/>
      </w:pPr>
      <w:r>
        <w:separator/>
      </w:r>
    </w:p>
  </w:footnote>
  <w:footnote w:type="continuationSeparator" w:id="0">
    <w:p w14:paraId="4E9BB062" w14:textId="77777777" w:rsidR="00234440" w:rsidRDefault="00234440" w:rsidP="001E05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8D868" w14:textId="5DBE0CFB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A7080E" wp14:editId="20B5139C">
              <wp:simplePos x="0" y="0"/>
              <wp:positionH relativeFrom="margin">
                <wp:posOffset>6138545</wp:posOffset>
              </wp:positionH>
              <wp:positionV relativeFrom="paragraph">
                <wp:posOffset>-337820</wp:posOffset>
              </wp:positionV>
              <wp:extent cx="2159000" cy="61785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159000" cy="617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33476F6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دانشکده مهندسی شیمی، نفت و گاز</w:t>
                          </w:r>
                        </w:p>
                        <w:p w14:paraId="6EC4B965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معاونت آموزشی و تحصیلات تکمیلی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EA7080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7" type="#_x0000_t202" style="position:absolute;left:0;text-align:left;margin-left:483.35pt;margin-top:-26.6pt;width:170pt;height:48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" filled="f" stroked="f" strokeweight=".5pt">
              <v:textbox>
                <w:txbxContent>
                  <w:p w14:paraId="633476F6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  <w:rtl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دانشکده مهندسی شیمی، نفت و گاز</w:t>
                    </w:r>
                  </w:p>
                  <w:p w14:paraId="6EC4B965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معاونت آموزشی و تحصیلات تکمیلی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2D3F129B" w14:textId="2FE155FC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5DF418B" wp14:editId="3D924802">
              <wp:simplePos x="0" y="0"/>
              <wp:positionH relativeFrom="column">
                <wp:posOffset>-249555</wp:posOffset>
              </wp:positionH>
              <wp:positionV relativeFrom="paragraph">
                <wp:posOffset>64135</wp:posOffset>
              </wp:positionV>
              <wp:extent cx="8575675" cy="6985"/>
              <wp:effectExtent l="0" t="0" r="15875" b="31115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8575675" cy="6985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27E2878" id="Straight Connector 1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9.65pt,5.05pt" to="655.6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" strokecolor="black [3213]" strokeweight="1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B7A2D"/>
    <w:multiLevelType w:val="hybridMultilevel"/>
    <w:tmpl w:val="41BE9970"/>
    <w:lvl w:ilvl="0" w:tplc="D03AC31A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48376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EwsDAytbA0NDBS0lEKTi0uzszPAykwqgUA446G3iwAAAA="/>
  </w:docVars>
  <w:rsids>
    <w:rsidRoot w:val="00C85982"/>
    <w:rsid w:val="000D79EE"/>
    <w:rsid w:val="001063CB"/>
    <w:rsid w:val="001B2D89"/>
    <w:rsid w:val="001D7E89"/>
    <w:rsid w:val="001E05CC"/>
    <w:rsid w:val="00201E3C"/>
    <w:rsid w:val="00223FD7"/>
    <w:rsid w:val="00234440"/>
    <w:rsid w:val="002657E9"/>
    <w:rsid w:val="0028071F"/>
    <w:rsid w:val="003D5264"/>
    <w:rsid w:val="003F7203"/>
    <w:rsid w:val="004A1D15"/>
    <w:rsid w:val="0050735D"/>
    <w:rsid w:val="00515A2C"/>
    <w:rsid w:val="005252DF"/>
    <w:rsid w:val="00540D5E"/>
    <w:rsid w:val="00543558"/>
    <w:rsid w:val="00581A63"/>
    <w:rsid w:val="00743ACE"/>
    <w:rsid w:val="0079582E"/>
    <w:rsid w:val="007E199E"/>
    <w:rsid w:val="00817F79"/>
    <w:rsid w:val="008A5A32"/>
    <w:rsid w:val="009006F7"/>
    <w:rsid w:val="009E5E42"/>
    <w:rsid w:val="00A043E4"/>
    <w:rsid w:val="00A40F38"/>
    <w:rsid w:val="00A74976"/>
    <w:rsid w:val="00A919C2"/>
    <w:rsid w:val="00B05E83"/>
    <w:rsid w:val="00B956E8"/>
    <w:rsid w:val="00BB0B99"/>
    <w:rsid w:val="00C41CB3"/>
    <w:rsid w:val="00C742A8"/>
    <w:rsid w:val="00C85982"/>
    <w:rsid w:val="00CB23A6"/>
    <w:rsid w:val="00CD190C"/>
    <w:rsid w:val="00D061A7"/>
    <w:rsid w:val="00D24DEB"/>
    <w:rsid w:val="00D86DB6"/>
    <w:rsid w:val="00E27B77"/>
    <w:rsid w:val="00F94C7F"/>
    <w:rsid w:val="00FA0495"/>
    <w:rsid w:val="00FA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B1964F"/>
  <w15:docId w15:val="{412AE71D-44F5-4905-AB84-51145A0B6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5CC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5CC"/>
    <w:rPr>
      <w:noProof/>
    </w:rPr>
  </w:style>
  <w:style w:type="paragraph" w:styleId="ListParagraph">
    <w:name w:val="List Paragraph"/>
    <w:basedOn w:val="Normal"/>
    <w:uiPriority w:val="34"/>
    <w:qFormat/>
    <w:rsid w:val="00C41C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229EF1-0963-4302-A200-283728D38E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2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Farsi</dc:creator>
  <cp:lastModifiedBy>Mohammad Farsi</cp:lastModifiedBy>
  <cp:revision>14</cp:revision>
  <dcterms:created xsi:type="dcterms:W3CDTF">2022-04-12T06:02:00Z</dcterms:created>
  <dcterms:modified xsi:type="dcterms:W3CDTF">2022-04-21T19:18:00Z</dcterms:modified>
</cp:coreProperties>
</file>